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DA878" w14:textId="09886C98" w:rsidR="008D26C1" w:rsidRDefault="008D26C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ach</w:t>
      </w:r>
      <w:r w:rsidR="007431C1" w:rsidRPr="008D26C1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___________________</w:t>
      </w:r>
      <w:r w:rsidR="007431C1" w:rsidRPr="008D26C1">
        <w:rPr>
          <w:b/>
          <w:bCs/>
          <w:sz w:val="24"/>
          <w:szCs w:val="24"/>
        </w:rPr>
        <w:t xml:space="preserve"> </w:t>
      </w:r>
      <w:proofErr w:type="gramStart"/>
      <w:r w:rsidR="007431C1" w:rsidRPr="008D26C1">
        <w:rPr>
          <w:b/>
          <w:bCs/>
          <w:sz w:val="24"/>
          <w:szCs w:val="24"/>
        </w:rPr>
        <w:t>Date</w:t>
      </w:r>
      <w:r>
        <w:rPr>
          <w:b/>
          <w:bCs/>
          <w:sz w:val="24"/>
          <w:szCs w:val="24"/>
        </w:rPr>
        <w:t>:_</w:t>
      </w:r>
      <w:proofErr w:type="gramEnd"/>
      <w:r>
        <w:rPr>
          <w:b/>
          <w:bCs/>
          <w:sz w:val="24"/>
          <w:szCs w:val="24"/>
        </w:rPr>
        <w:t>____________</w:t>
      </w:r>
      <w:r w:rsidR="007431C1" w:rsidRPr="008D26C1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Team/Home Visitor:_________________</w:t>
      </w:r>
    </w:p>
    <w:p w14:paraId="5C086EB8" w14:textId="1347FE3F" w:rsidR="008D26C1" w:rsidRPr="008D26C1" w:rsidRDefault="007431C1">
      <w:pPr>
        <w:rPr>
          <w:b/>
          <w:bCs/>
          <w:sz w:val="24"/>
          <w:szCs w:val="24"/>
        </w:rPr>
      </w:pPr>
      <w:r w:rsidRPr="008D26C1">
        <w:rPr>
          <w:b/>
          <w:bCs/>
          <w:sz w:val="24"/>
          <w:szCs w:val="24"/>
        </w:rPr>
        <w:t>Time spent in observation</w:t>
      </w:r>
      <w:r w:rsidR="008D26C1">
        <w:rPr>
          <w:b/>
          <w:bCs/>
          <w:sz w:val="24"/>
          <w:szCs w:val="24"/>
        </w:rPr>
        <w:t>: __________________</w:t>
      </w:r>
      <w:r w:rsidRPr="008D26C1">
        <w:rPr>
          <w:b/>
          <w:bCs/>
          <w:sz w:val="24"/>
          <w:szCs w:val="24"/>
        </w:rPr>
        <w:t xml:space="preserve"> Time spent in </w:t>
      </w:r>
      <w:proofErr w:type="gramStart"/>
      <w:r w:rsidRPr="008D26C1">
        <w:rPr>
          <w:b/>
          <w:bCs/>
          <w:sz w:val="24"/>
          <w:szCs w:val="24"/>
        </w:rPr>
        <w:t>meeting</w:t>
      </w:r>
      <w:r w:rsidR="008D26C1">
        <w:rPr>
          <w:b/>
          <w:bCs/>
          <w:sz w:val="24"/>
          <w:szCs w:val="24"/>
        </w:rPr>
        <w:t>:_</w:t>
      </w:r>
      <w:proofErr w:type="gramEnd"/>
      <w:r w:rsidR="008D26C1">
        <w:rPr>
          <w:b/>
          <w:bCs/>
          <w:sz w:val="24"/>
          <w:szCs w:val="24"/>
        </w:rPr>
        <w:t>________________</w:t>
      </w:r>
    </w:p>
    <w:p w14:paraId="4B73A7B3" w14:textId="2512191D" w:rsidR="007431C1" w:rsidRPr="008D26C1" w:rsidRDefault="007431C1">
      <w:pPr>
        <w:rPr>
          <w:b/>
          <w:bCs/>
          <w:sz w:val="24"/>
          <w:szCs w:val="24"/>
        </w:rPr>
      </w:pPr>
      <w:r w:rsidRPr="008D26C1">
        <w:rPr>
          <w:b/>
          <w:bCs/>
          <w:sz w:val="24"/>
          <w:szCs w:val="24"/>
        </w:rPr>
        <w:t xml:space="preserve">Observation/Conversation </w:t>
      </w:r>
      <w:proofErr w:type="gramStart"/>
      <w:r w:rsidRPr="008D26C1">
        <w:rPr>
          <w:b/>
          <w:bCs/>
          <w:sz w:val="24"/>
          <w:szCs w:val="24"/>
        </w:rPr>
        <w:t>Focus:</w:t>
      </w:r>
      <w:r w:rsidR="008D26C1">
        <w:rPr>
          <w:b/>
          <w:bCs/>
          <w:sz w:val="24"/>
          <w:szCs w:val="24"/>
        </w:rPr>
        <w:t>_</w:t>
      </w:r>
      <w:proofErr w:type="gramEnd"/>
      <w:r w:rsidR="008D26C1">
        <w:rPr>
          <w:b/>
          <w:bCs/>
          <w:sz w:val="24"/>
          <w:szCs w:val="24"/>
        </w:rPr>
        <w:t>________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D26C1" w14:paraId="66E05F6A" w14:textId="77777777" w:rsidTr="008D26C1">
        <w:tc>
          <w:tcPr>
            <w:tcW w:w="4675" w:type="dxa"/>
          </w:tcPr>
          <w:p w14:paraId="77A2A913" w14:textId="70BB8F68" w:rsidR="008D26C1" w:rsidRPr="008D26C1" w:rsidRDefault="008D26C1">
            <w:pPr>
              <w:rPr>
                <w:b/>
                <w:bCs/>
              </w:rPr>
            </w:pPr>
            <w:r w:rsidRPr="008D26C1">
              <w:rPr>
                <w:b/>
                <w:bCs/>
              </w:rPr>
              <w:t>What I Observed:</w:t>
            </w:r>
          </w:p>
        </w:tc>
        <w:tc>
          <w:tcPr>
            <w:tcW w:w="4675" w:type="dxa"/>
          </w:tcPr>
          <w:p w14:paraId="363D4081" w14:textId="3945DB1F" w:rsidR="008D26C1" w:rsidRPr="008D26C1" w:rsidRDefault="008D26C1">
            <w:pPr>
              <w:rPr>
                <w:b/>
                <w:bCs/>
              </w:rPr>
            </w:pPr>
            <w:r w:rsidRPr="008D26C1">
              <w:rPr>
                <w:b/>
                <w:bCs/>
              </w:rPr>
              <w:t>What I Want to Share:</w:t>
            </w:r>
          </w:p>
        </w:tc>
      </w:tr>
      <w:tr w:rsidR="008D26C1" w14:paraId="3C981BC0" w14:textId="77777777" w:rsidTr="008D26C1">
        <w:tc>
          <w:tcPr>
            <w:tcW w:w="4675" w:type="dxa"/>
          </w:tcPr>
          <w:p w14:paraId="02814AFF" w14:textId="77777777" w:rsidR="008D26C1" w:rsidRDefault="008D26C1"/>
          <w:p w14:paraId="2CFB4001" w14:textId="77777777" w:rsidR="008D26C1" w:rsidRDefault="008D26C1"/>
          <w:p w14:paraId="690E6232" w14:textId="77777777" w:rsidR="008D26C1" w:rsidRDefault="008D26C1"/>
          <w:p w14:paraId="3092F19D" w14:textId="77777777" w:rsidR="008D26C1" w:rsidRDefault="008D26C1"/>
          <w:p w14:paraId="482E875F" w14:textId="77777777" w:rsidR="008D26C1" w:rsidRDefault="008D26C1"/>
          <w:p w14:paraId="3842ED0D" w14:textId="77777777" w:rsidR="008D26C1" w:rsidRDefault="008D26C1"/>
          <w:p w14:paraId="06C61FBA" w14:textId="77777777" w:rsidR="008D26C1" w:rsidRDefault="008D26C1"/>
          <w:p w14:paraId="085E3BC9" w14:textId="77777777" w:rsidR="008D26C1" w:rsidRDefault="008D26C1"/>
          <w:p w14:paraId="02CF84F9" w14:textId="77777777" w:rsidR="008D26C1" w:rsidRDefault="008D26C1"/>
          <w:p w14:paraId="7878D1AF" w14:textId="77777777" w:rsidR="008D26C1" w:rsidRDefault="008D26C1"/>
          <w:p w14:paraId="5F0F964D" w14:textId="77777777" w:rsidR="008D26C1" w:rsidRDefault="008D26C1"/>
          <w:p w14:paraId="48B95B72" w14:textId="66AB9211" w:rsidR="008D26C1" w:rsidRDefault="008D26C1"/>
        </w:tc>
        <w:tc>
          <w:tcPr>
            <w:tcW w:w="4675" w:type="dxa"/>
          </w:tcPr>
          <w:p w14:paraId="09F5FA83" w14:textId="77777777" w:rsidR="008D26C1" w:rsidRDefault="008D26C1"/>
        </w:tc>
      </w:tr>
      <w:tr w:rsidR="008D26C1" w14:paraId="70AAF850" w14:textId="77777777" w:rsidTr="008D26C1">
        <w:tc>
          <w:tcPr>
            <w:tcW w:w="4675" w:type="dxa"/>
          </w:tcPr>
          <w:p w14:paraId="326D7C61" w14:textId="35CE0231" w:rsidR="008D26C1" w:rsidRPr="008D26C1" w:rsidRDefault="008D26C1">
            <w:pPr>
              <w:rPr>
                <w:b/>
                <w:bCs/>
              </w:rPr>
            </w:pPr>
            <w:r w:rsidRPr="008D26C1">
              <w:rPr>
                <w:b/>
                <w:bCs/>
              </w:rPr>
              <w:t>Conscious Discipline Ideas to Try:</w:t>
            </w:r>
          </w:p>
        </w:tc>
        <w:tc>
          <w:tcPr>
            <w:tcW w:w="4675" w:type="dxa"/>
          </w:tcPr>
          <w:p w14:paraId="2D4950BC" w14:textId="7377AE01" w:rsidR="008D26C1" w:rsidRPr="008D26C1" w:rsidRDefault="008D26C1">
            <w:pPr>
              <w:rPr>
                <w:b/>
                <w:bCs/>
              </w:rPr>
            </w:pPr>
            <w:r w:rsidRPr="008D26C1">
              <w:rPr>
                <w:b/>
                <w:bCs/>
              </w:rPr>
              <w:t>Wonderings:</w:t>
            </w:r>
          </w:p>
        </w:tc>
      </w:tr>
      <w:tr w:rsidR="008D26C1" w14:paraId="75045194" w14:textId="77777777" w:rsidTr="008D26C1">
        <w:tc>
          <w:tcPr>
            <w:tcW w:w="4675" w:type="dxa"/>
          </w:tcPr>
          <w:p w14:paraId="242FD225" w14:textId="77777777" w:rsidR="008D26C1" w:rsidRDefault="008D26C1"/>
          <w:p w14:paraId="0F8E4386" w14:textId="4E111697" w:rsidR="008D26C1" w:rsidRDefault="008D26C1"/>
          <w:p w14:paraId="009C8DFA" w14:textId="10FF719C" w:rsidR="008D26C1" w:rsidRDefault="008D26C1"/>
          <w:p w14:paraId="32B63395" w14:textId="12E5AC2B" w:rsidR="008D26C1" w:rsidRDefault="008D26C1"/>
          <w:p w14:paraId="0FD7C791" w14:textId="77777777" w:rsidR="008D26C1" w:rsidRDefault="008D26C1"/>
          <w:p w14:paraId="4C1649A1" w14:textId="77777777" w:rsidR="008D26C1" w:rsidRDefault="008D26C1"/>
          <w:p w14:paraId="51E82DFE" w14:textId="77777777" w:rsidR="008D26C1" w:rsidRDefault="008D26C1"/>
          <w:p w14:paraId="5976E2AF" w14:textId="49D9FB50" w:rsidR="008D26C1" w:rsidRDefault="008D26C1"/>
          <w:p w14:paraId="2FA410C6" w14:textId="77777777" w:rsidR="008D26C1" w:rsidRDefault="008D26C1"/>
          <w:p w14:paraId="3F4C0BA3" w14:textId="77777777" w:rsidR="008D26C1" w:rsidRDefault="008D26C1"/>
          <w:p w14:paraId="0C8CD209" w14:textId="77777777" w:rsidR="008D26C1" w:rsidRDefault="008D26C1"/>
          <w:p w14:paraId="6A0501DB" w14:textId="636749F3" w:rsidR="008D26C1" w:rsidRDefault="008D26C1"/>
        </w:tc>
        <w:tc>
          <w:tcPr>
            <w:tcW w:w="4675" w:type="dxa"/>
          </w:tcPr>
          <w:p w14:paraId="5D2524DE" w14:textId="77777777" w:rsidR="008D26C1" w:rsidRDefault="008D26C1"/>
        </w:tc>
      </w:tr>
      <w:tr w:rsidR="008D26C1" w14:paraId="3873C410" w14:textId="77777777" w:rsidTr="008D26C1">
        <w:tc>
          <w:tcPr>
            <w:tcW w:w="4675" w:type="dxa"/>
          </w:tcPr>
          <w:p w14:paraId="41BAA169" w14:textId="37F467B3" w:rsidR="008D26C1" w:rsidRPr="008D26C1" w:rsidRDefault="008D26C1">
            <w:pPr>
              <w:rPr>
                <w:b/>
                <w:bCs/>
              </w:rPr>
            </w:pPr>
            <w:r w:rsidRPr="008D26C1">
              <w:rPr>
                <w:b/>
                <w:bCs/>
              </w:rPr>
              <w:t>Skills to Focus On:</w:t>
            </w:r>
          </w:p>
        </w:tc>
        <w:tc>
          <w:tcPr>
            <w:tcW w:w="4675" w:type="dxa"/>
          </w:tcPr>
          <w:p w14:paraId="2FCF22B8" w14:textId="22285474" w:rsidR="008D26C1" w:rsidRPr="008D26C1" w:rsidRDefault="008D26C1">
            <w:pPr>
              <w:rPr>
                <w:b/>
                <w:bCs/>
              </w:rPr>
            </w:pPr>
            <w:r w:rsidRPr="008D26C1">
              <w:rPr>
                <w:b/>
                <w:bCs/>
              </w:rPr>
              <w:t>Reflection and Follow Up: (To Be Completed during Debrief)</w:t>
            </w:r>
          </w:p>
        </w:tc>
      </w:tr>
      <w:tr w:rsidR="008D26C1" w14:paraId="6676DDEB" w14:textId="77777777" w:rsidTr="008D26C1">
        <w:tc>
          <w:tcPr>
            <w:tcW w:w="4675" w:type="dxa"/>
          </w:tcPr>
          <w:p w14:paraId="06F6D46C" w14:textId="77777777" w:rsidR="008D26C1" w:rsidRDefault="008D26C1"/>
          <w:p w14:paraId="1BB3AF1A" w14:textId="77777777" w:rsidR="008D26C1" w:rsidRDefault="008D26C1"/>
          <w:p w14:paraId="64365E8E" w14:textId="77777777" w:rsidR="008D26C1" w:rsidRDefault="008D26C1"/>
          <w:p w14:paraId="7CE3623B" w14:textId="77777777" w:rsidR="008D26C1" w:rsidRDefault="008D26C1"/>
          <w:p w14:paraId="3D14F334" w14:textId="77777777" w:rsidR="008D26C1" w:rsidRDefault="008D26C1"/>
          <w:p w14:paraId="3D4A260D" w14:textId="0750BE23" w:rsidR="008D26C1" w:rsidRDefault="008D26C1"/>
          <w:p w14:paraId="7A938DDC" w14:textId="09B634E0" w:rsidR="008D26C1" w:rsidRDefault="008D26C1"/>
          <w:p w14:paraId="2E1723E8" w14:textId="48C94D67" w:rsidR="008D26C1" w:rsidRDefault="008D26C1"/>
          <w:p w14:paraId="6DAB4540" w14:textId="5E8CAA79" w:rsidR="008D26C1" w:rsidRDefault="008D26C1"/>
          <w:p w14:paraId="5574D878" w14:textId="77777777" w:rsidR="008D26C1" w:rsidRDefault="008D26C1"/>
          <w:p w14:paraId="5A6F0835" w14:textId="77777777" w:rsidR="008D26C1" w:rsidRDefault="008D26C1"/>
          <w:p w14:paraId="7928F926" w14:textId="77777777" w:rsidR="008D26C1" w:rsidRDefault="008D26C1"/>
          <w:p w14:paraId="4C355DC6" w14:textId="709AAE98" w:rsidR="008D26C1" w:rsidRDefault="008D26C1"/>
        </w:tc>
        <w:tc>
          <w:tcPr>
            <w:tcW w:w="4675" w:type="dxa"/>
          </w:tcPr>
          <w:p w14:paraId="365B451B" w14:textId="77777777" w:rsidR="008D26C1" w:rsidRDefault="008D26C1"/>
        </w:tc>
      </w:tr>
    </w:tbl>
    <w:p w14:paraId="2AB45E60" w14:textId="77777777" w:rsidR="008D26C1" w:rsidRDefault="008D26C1"/>
    <w:sectPr w:rsidR="008D26C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CD2E6" w14:textId="77777777" w:rsidR="007431C1" w:rsidRDefault="007431C1" w:rsidP="007431C1">
      <w:pPr>
        <w:spacing w:after="0" w:line="240" w:lineRule="auto"/>
      </w:pPr>
      <w:r>
        <w:separator/>
      </w:r>
    </w:p>
  </w:endnote>
  <w:endnote w:type="continuationSeparator" w:id="0">
    <w:p w14:paraId="3503B7DB" w14:textId="77777777" w:rsidR="007431C1" w:rsidRDefault="007431C1" w:rsidP="00743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FFFD4" w14:textId="77777777" w:rsidR="007431C1" w:rsidRDefault="007431C1" w:rsidP="007431C1">
      <w:pPr>
        <w:spacing w:after="0" w:line="240" w:lineRule="auto"/>
      </w:pPr>
      <w:r>
        <w:separator/>
      </w:r>
    </w:p>
  </w:footnote>
  <w:footnote w:type="continuationSeparator" w:id="0">
    <w:p w14:paraId="4154E6E8" w14:textId="77777777" w:rsidR="007431C1" w:rsidRDefault="007431C1" w:rsidP="00743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A33DF" w14:textId="32BBD1CD" w:rsidR="007431C1" w:rsidRPr="007431C1" w:rsidRDefault="007431C1" w:rsidP="007431C1">
    <w:pPr>
      <w:jc w:val="center"/>
      <w:rPr>
        <w:b/>
        <w:bCs/>
        <w:sz w:val="28"/>
        <w:szCs w:val="28"/>
      </w:rPr>
    </w:pPr>
    <w:r w:rsidRPr="007431C1">
      <w:rPr>
        <w:b/>
        <w:bCs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12534123" wp14:editId="2DCC3C6E">
          <wp:simplePos x="0" y="0"/>
          <wp:positionH relativeFrom="column">
            <wp:posOffset>5876925</wp:posOffset>
          </wp:positionH>
          <wp:positionV relativeFrom="paragraph">
            <wp:posOffset>-241935</wp:posOffset>
          </wp:positionV>
          <wp:extent cx="742950" cy="585470"/>
          <wp:effectExtent l="0" t="0" r="0" b="5080"/>
          <wp:wrapNone/>
          <wp:docPr id="12" name="Picture 12" descr="Logo OESD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 OESD colo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" cy="585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431C1">
      <w:rPr>
        <w:b/>
        <w:bCs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639F25BA" wp14:editId="25250736">
          <wp:simplePos x="0" y="0"/>
          <wp:positionH relativeFrom="column">
            <wp:posOffset>-590550</wp:posOffset>
          </wp:positionH>
          <wp:positionV relativeFrom="paragraph">
            <wp:posOffset>-276225</wp:posOffset>
          </wp:positionV>
          <wp:extent cx="630936" cy="640080"/>
          <wp:effectExtent l="0" t="0" r="0" b="7620"/>
          <wp:wrapNone/>
          <wp:docPr id="11" name="Picture 11" descr="Document Logo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ocument Logo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936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431C1">
      <w:rPr>
        <w:b/>
        <w:bCs/>
        <w:sz w:val="28"/>
        <w:szCs w:val="28"/>
      </w:rPr>
      <w:t>Coaching and Observation Form</w:t>
    </w:r>
  </w:p>
  <w:p w14:paraId="736477AE" w14:textId="1BE17114" w:rsidR="007431C1" w:rsidRDefault="007431C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YztDQ3szAzNLNQ0lEKTi0uzszPAykwrAUAY5zp7CwAAAA="/>
  </w:docVars>
  <w:rsids>
    <w:rsidRoot w:val="007431C1"/>
    <w:rsid w:val="0048409B"/>
    <w:rsid w:val="00495474"/>
    <w:rsid w:val="005642FF"/>
    <w:rsid w:val="006A0CCF"/>
    <w:rsid w:val="007431C1"/>
    <w:rsid w:val="008576C3"/>
    <w:rsid w:val="008D2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BC99E"/>
  <w15:chartTrackingRefBased/>
  <w15:docId w15:val="{FB42A813-9604-4A99-A8CE-99D302611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1C1"/>
  </w:style>
  <w:style w:type="paragraph" w:styleId="Footer">
    <w:name w:val="footer"/>
    <w:basedOn w:val="Normal"/>
    <w:link w:val="FooterChar"/>
    <w:uiPriority w:val="99"/>
    <w:unhideWhenUsed/>
    <w:rsid w:val="00743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1C1"/>
  </w:style>
  <w:style w:type="table" w:styleId="TableGrid">
    <w:name w:val="Table Grid"/>
    <w:basedOn w:val="TableNormal"/>
    <w:uiPriority w:val="39"/>
    <w:rsid w:val="008D26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german, Jennifer</dc:creator>
  <cp:keywords/>
  <dc:description/>
  <cp:lastModifiedBy>Segerman, Jennifer</cp:lastModifiedBy>
  <cp:revision>1</cp:revision>
  <dcterms:created xsi:type="dcterms:W3CDTF">2021-09-30T13:53:00Z</dcterms:created>
  <dcterms:modified xsi:type="dcterms:W3CDTF">2021-09-30T14:13:00Z</dcterms:modified>
</cp:coreProperties>
</file>